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0577E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12800">
        <w:rPr>
          <w:rFonts w:eastAsia="Times New Roman" w:cstheme="minorHAnsi"/>
          <w:b/>
        </w:rPr>
        <w:t>67246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7B12DEF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12800" w:rsidRPr="00A06B48">
          <w:rPr>
            <w:rStyle w:val="Hyperlink"/>
            <w:rFonts w:eastAsia="Times New Roman" w:cstheme="minorHAnsi"/>
            <w:b/>
          </w:rPr>
          <w:t>https://review.jove.com/account/file-uploader?src=20510078</w:t>
        </w:r>
      </w:hyperlink>
    </w:p>
    <w:p w14:paraId="21C79961" w14:textId="77777777" w:rsidR="00812800" w:rsidRPr="00B07A3B" w:rsidRDefault="0081280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AEAF1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72162" w:rsidRPr="00272162">
        <w:rPr>
          <w:rStyle w:val="ArticleTitle"/>
          <w:rFonts w:cstheme="minorHAnsi"/>
        </w:rPr>
        <w:t>Modeling the Endothelial Glycocalyx Post-Pneumonectomy in a 3D Fluidic Chip - An Approach to Fabricating a Vascular-based Organ-on-Chip System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0C604D9" w14:textId="1FF27951" w:rsidR="00272162" w:rsidRPr="00272162" w:rsidRDefault="00272162" w:rsidP="00272162">
      <w:pPr>
        <w:outlineLvl w:val="0"/>
        <w:rPr>
          <w:rFonts w:eastAsia="Times New Roman" w:cstheme="minorHAnsi"/>
          <w:b/>
          <w:sz w:val="28"/>
          <w:szCs w:val="28"/>
        </w:rPr>
      </w:pPr>
      <w:r w:rsidRPr="00272162">
        <w:rPr>
          <w:rFonts w:eastAsia="Times New Roman" w:cstheme="minorHAnsi"/>
          <w:b/>
          <w:sz w:val="28"/>
          <w:szCs w:val="28"/>
        </w:rPr>
        <w:t xml:space="preserve">Jacob Elliott, Camden Holm, Mia Long, Zoe Vittum, Eric Johnson, Solomon A. Mensah </w:t>
      </w:r>
    </w:p>
    <w:p w14:paraId="17B4A2CB" w14:textId="77777777" w:rsidR="00272162" w:rsidRPr="00272162" w:rsidRDefault="00272162" w:rsidP="0027216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33287EA" w:rsidR="00D6314B" w:rsidRPr="00B07A3B" w:rsidRDefault="00272162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272162">
        <w:rPr>
          <w:rFonts w:eastAsia="Times New Roman" w:cstheme="minorHAnsi"/>
          <w:b/>
          <w:sz w:val="28"/>
          <w:szCs w:val="28"/>
        </w:rPr>
        <w:t>Worcester Polytechnic Institut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A0E4F22" w14:textId="77777777" w:rsidR="00272162" w:rsidRPr="00305C1C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Times New Roman" w:hAnsiTheme="majorHAnsi" w:cstheme="majorHAnsi"/>
          <w:b/>
          <w:bCs/>
        </w:rPr>
      </w:pPr>
      <w:bookmarkStart w:id="0" w:name="_Hlk25233958"/>
    </w:p>
    <w:p w14:paraId="1B4B2D7A" w14:textId="7D95B52F" w:rsidR="004E0C5A" w:rsidRPr="00272162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05C1C">
        <w:rPr>
          <w:rFonts w:asciiTheme="majorHAnsi" w:eastAsia="Times New Roman" w:hAnsiTheme="majorHAnsi" w:cstheme="majorHAnsi"/>
        </w:rPr>
        <w:t xml:space="preserve">Solomon A. Mensah </w:t>
      </w:r>
      <w:r w:rsidRPr="00305C1C">
        <w:rPr>
          <w:rFonts w:asciiTheme="majorHAnsi" w:eastAsia="Times New Roman" w:hAnsiTheme="majorHAnsi" w:cstheme="majorHAnsi"/>
        </w:rPr>
        <w:tab/>
        <w:t>(smensah@wpi.edu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324FBAE" w14:textId="5DD956F4" w:rsidR="00272162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Times New Roman" w:hAnsiTheme="majorHAnsi" w:cstheme="majorHAnsi"/>
          <w:lang w:val="nl-NL"/>
        </w:rPr>
      </w:pPr>
      <w:r w:rsidRPr="00541172">
        <w:rPr>
          <w:rFonts w:asciiTheme="majorHAnsi" w:eastAsia="Times New Roman" w:hAnsiTheme="majorHAnsi" w:cstheme="majorHAnsi"/>
          <w:lang w:val="nl-NL"/>
        </w:rPr>
        <w:t>Jacob Elliot</w:t>
      </w:r>
      <w:r w:rsidR="00784841">
        <w:rPr>
          <w:rFonts w:asciiTheme="majorHAnsi" w:eastAsia="Times New Roman" w:hAnsiTheme="majorHAnsi" w:cstheme="majorHAnsi"/>
          <w:lang w:val="nl-NL"/>
        </w:rPr>
        <w:tab/>
      </w:r>
      <w:r w:rsidR="00784841">
        <w:rPr>
          <w:rFonts w:asciiTheme="majorHAnsi" w:eastAsia="Times New Roman" w:hAnsiTheme="majorHAnsi" w:cstheme="majorHAnsi"/>
          <w:lang w:val="nl-NL"/>
        </w:rPr>
        <w:tab/>
        <w:t>(jtelliott</w:t>
      </w:r>
      <w:r w:rsidR="00266EBA">
        <w:rPr>
          <w:rFonts w:asciiTheme="majorHAnsi" w:eastAsia="Times New Roman" w:hAnsiTheme="majorHAnsi" w:cstheme="majorHAnsi"/>
          <w:lang w:val="nl-NL"/>
        </w:rPr>
        <w:t>4@outlook.com)</w:t>
      </w:r>
    </w:p>
    <w:p w14:paraId="734F1DAB" w14:textId="74A6840E" w:rsidR="00272162" w:rsidRPr="00305C1C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Times New Roman" w:hAnsiTheme="majorHAnsi" w:cstheme="majorHAnsi"/>
          <w:color w:val="000000"/>
          <w:lang w:val="nl-NL"/>
        </w:rPr>
      </w:pPr>
      <w:r w:rsidRPr="00305C1C">
        <w:rPr>
          <w:rFonts w:asciiTheme="majorHAnsi" w:eastAsia="Times New Roman" w:hAnsiTheme="majorHAnsi" w:cstheme="majorHAnsi"/>
          <w:lang w:val="nl-NL"/>
        </w:rPr>
        <w:t xml:space="preserve">Camden Holm </w:t>
      </w:r>
      <w:r w:rsidRPr="00305C1C">
        <w:rPr>
          <w:rFonts w:asciiTheme="majorHAnsi" w:eastAsia="Times New Roman" w:hAnsiTheme="majorHAnsi" w:cstheme="majorHAnsi"/>
          <w:lang w:val="nl-NL"/>
        </w:rPr>
        <w:tab/>
      </w:r>
      <w:r w:rsidRPr="00305C1C">
        <w:rPr>
          <w:rFonts w:asciiTheme="majorHAnsi" w:eastAsia="Times New Roman" w:hAnsiTheme="majorHAnsi" w:cstheme="majorHAnsi"/>
          <w:lang w:val="nl-NL"/>
        </w:rPr>
        <w:tab/>
        <w:t>(cholm@wpi.edu)</w:t>
      </w:r>
    </w:p>
    <w:p w14:paraId="3D321ADD" w14:textId="77777777" w:rsidR="00272162" w:rsidRPr="00305C1C" w:rsidRDefault="00272162" w:rsidP="00272162">
      <w:pPr>
        <w:rPr>
          <w:rFonts w:asciiTheme="majorHAnsi" w:hAnsiTheme="majorHAnsi" w:cstheme="majorHAnsi"/>
          <w:lang w:val="it-IT"/>
        </w:rPr>
      </w:pPr>
      <w:r w:rsidRPr="00305C1C">
        <w:rPr>
          <w:rFonts w:asciiTheme="majorHAnsi" w:hAnsiTheme="majorHAnsi" w:cstheme="majorHAnsi"/>
          <w:lang w:val="it-IT"/>
        </w:rPr>
        <w:t xml:space="preserve">Mia Long </w:t>
      </w:r>
      <w:r w:rsidRPr="00305C1C">
        <w:rPr>
          <w:rFonts w:asciiTheme="majorHAnsi" w:hAnsiTheme="majorHAnsi" w:cstheme="majorHAnsi"/>
          <w:lang w:val="it-IT"/>
        </w:rPr>
        <w:tab/>
      </w:r>
      <w:r w:rsidRPr="00305C1C">
        <w:rPr>
          <w:rFonts w:asciiTheme="majorHAnsi" w:hAnsiTheme="majorHAnsi" w:cstheme="majorHAnsi"/>
          <w:lang w:val="it-IT"/>
        </w:rPr>
        <w:tab/>
        <w:t>(mlong2@wpi.edu)</w:t>
      </w:r>
    </w:p>
    <w:p w14:paraId="463D5FEF" w14:textId="77777777" w:rsidR="00272162" w:rsidRPr="00305C1C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it-IT"/>
        </w:rPr>
      </w:pPr>
      <w:r w:rsidRPr="00305C1C">
        <w:rPr>
          <w:rFonts w:asciiTheme="majorHAnsi" w:hAnsiTheme="majorHAnsi" w:cstheme="majorHAnsi"/>
          <w:lang w:val="it-IT"/>
        </w:rPr>
        <w:t xml:space="preserve">Zoe Vittum </w:t>
      </w:r>
      <w:r w:rsidRPr="00305C1C">
        <w:rPr>
          <w:rFonts w:asciiTheme="majorHAnsi" w:hAnsiTheme="majorHAnsi" w:cstheme="majorHAnsi"/>
          <w:lang w:val="it-IT"/>
        </w:rPr>
        <w:tab/>
      </w:r>
      <w:r w:rsidRPr="00305C1C">
        <w:rPr>
          <w:rFonts w:asciiTheme="majorHAnsi" w:hAnsiTheme="majorHAnsi" w:cstheme="majorHAnsi"/>
          <w:lang w:val="it-IT"/>
        </w:rPr>
        <w:tab/>
        <w:t>(zlvittum@wpi.edu)</w:t>
      </w:r>
    </w:p>
    <w:p w14:paraId="43BB2322" w14:textId="67DBEEA2" w:rsidR="00272162" w:rsidRPr="00272162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FF"/>
          <w:u w:val="single"/>
        </w:rPr>
      </w:pPr>
      <w:r w:rsidRPr="00305C1C">
        <w:rPr>
          <w:rFonts w:asciiTheme="majorHAnsi" w:hAnsiTheme="majorHAnsi" w:cstheme="majorHAnsi"/>
        </w:rPr>
        <w:t xml:space="preserve">Eric Johnson </w:t>
      </w:r>
      <w:r w:rsidRPr="00305C1C">
        <w:rPr>
          <w:rFonts w:asciiTheme="majorHAnsi" w:hAnsiTheme="majorHAnsi" w:cstheme="majorHAnsi"/>
        </w:rPr>
        <w:tab/>
      </w:r>
      <w:r w:rsidRPr="00305C1C">
        <w:rPr>
          <w:rFonts w:asciiTheme="majorHAnsi" w:hAnsiTheme="majorHAnsi" w:cstheme="majorHAnsi"/>
        </w:rPr>
        <w:tab/>
        <w:t>(ejohnson@wpi.edu)</w:t>
      </w:r>
    </w:p>
    <w:p w14:paraId="7D3FBADF" w14:textId="77777777" w:rsidR="00272162" w:rsidRPr="00305C1C" w:rsidRDefault="00272162" w:rsidP="0027216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05C1C">
        <w:rPr>
          <w:rFonts w:asciiTheme="majorHAnsi" w:eastAsia="Times New Roman" w:hAnsiTheme="majorHAnsi" w:cstheme="majorHAnsi"/>
        </w:rPr>
        <w:t xml:space="preserve">Solomon A. Mensah </w:t>
      </w:r>
      <w:r w:rsidRPr="00305C1C">
        <w:rPr>
          <w:rFonts w:asciiTheme="majorHAnsi" w:eastAsia="Times New Roman" w:hAnsiTheme="majorHAnsi" w:cstheme="majorHAnsi"/>
        </w:rPr>
        <w:tab/>
        <w:t>(smensah@wpi.edu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1C189F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275AC7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002CFCD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75AC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BE9FE04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BB3125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D9A9953" w14:textId="028DF1C6" w:rsidR="00B00219" w:rsidRPr="00C9492F" w:rsidRDefault="00E25BB7" w:rsidP="00541172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541172">
        <w:rPr>
          <w:rFonts w:ascii="Calibri" w:hAnsi="Calibri" w:cs="Calibri"/>
          <w:b/>
          <w:bCs/>
          <w:color w:val="222222"/>
        </w:rPr>
        <w:t>09/07/2025</w:t>
      </w:r>
      <w:r w:rsidR="00272162">
        <w:rPr>
          <w:rFonts w:ascii="Calibri" w:hAnsi="Calibri" w:cs="Calibri"/>
          <w:b/>
          <w:bCs/>
          <w:color w:val="222222"/>
        </w:rPr>
        <w:br/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267F385C" w:rsidR="000A7C4F" w:rsidRDefault="000A7C4F" w:rsidP="00272162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E3D43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2EC402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E3D43">
        <w:rPr>
          <w:rFonts w:cstheme="minorHAnsi"/>
          <w:bCs/>
          <w:sz w:val="22"/>
          <w:szCs w:val="22"/>
        </w:rPr>
        <w:t>18</w:t>
      </w:r>
    </w:p>
    <w:p w14:paraId="5AAC9C6C" w14:textId="5F69B35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E3D43">
        <w:rPr>
          <w:rFonts w:cstheme="minorHAnsi"/>
          <w:bCs/>
          <w:sz w:val="22"/>
          <w:szCs w:val="22"/>
        </w:rPr>
        <w:t>2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6C07D62C" w14:textId="494BE649" w:rsidR="002E54BE" w:rsidRPr="00541172" w:rsidRDefault="002E54BE" w:rsidP="002E54B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olomon Mensah:</w:t>
      </w:r>
      <w:r w:rsidRPr="005A33C6">
        <w:rPr>
          <w:rFonts w:cstheme="minorHAnsi"/>
        </w:rPr>
        <w:t xml:space="preserve"> </w:t>
      </w:r>
      <w:r>
        <w:rPr>
          <w:rFonts w:cstheme="minorHAnsi"/>
        </w:rPr>
        <w:t>The Mensah Lab is focused on vascular research and is developing new techniques for researching the endothelial glycocalyx and its role in vascular diseases</w:t>
      </w:r>
      <w:r w:rsidR="00541172">
        <w:rPr>
          <w:rFonts w:cstheme="minorHAnsi"/>
        </w:rPr>
        <w:t>.</w:t>
      </w:r>
    </w:p>
    <w:p w14:paraId="2C037D5E" w14:textId="08C1FD41" w:rsidR="00541172" w:rsidRPr="00541172" w:rsidRDefault="00541172" w:rsidP="0054117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187065" w14:textId="1A025D25" w:rsidR="008C7FB1" w:rsidRPr="00541172" w:rsidRDefault="008C7FB1" w:rsidP="00935751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mden Holm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Recent developments involve creating more advanced </w:t>
      </w:r>
      <w:r w:rsidRPr="00BA6E59">
        <w:rPr>
          <w:rFonts w:cstheme="minorHAnsi"/>
          <w:i/>
          <w:iCs w:val="0"/>
        </w:rPr>
        <w:t>in vitro</w:t>
      </w:r>
      <w:r>
        <w:rPr>
          <w:rFonts w:cstheme="minorHAnsi"/>
        </w:rPr>
        <w:t xml:space="preserve"> models for glycocalyx research and researching therapeutic strategies to target endothelial glycocalyx health and repair in diseases</w:t>
      </w:r>
      <w:r w:rsidR="00541172">
        <w:rPr>
          <w:rFonts w:cstheme="minorHAnsi"/>
        </w:rPr>
        <w:t>.</w:t>
      </w:r>
    </w:p>
    <w:p w14:paraId="338E53C9" w14:textId="4C714B15" w:rsidR="00541172" w:rsidRPr="00541172" w:rsidRDefault="00541172" w:rsidP="0054117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8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218EFDB" w14:textId="59538C9D" w:rsidR="00935751" w:rsidRPr="00541172" w:rsidRDefault="00935751" w:rsidP="0093575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mden Holm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Experimental challenges include incomplete </w:t>
      </w:r>
      <w:r>
        <w:rPr>
          <w:rFonts w:cstheme="minorHAnsi"/>
          <w:i/>
          <w:iCs w:val="0"/>
        </w:rPr>
        <w:t>in vitro</w:t>
      </w:r>
      <w:r>
        <w:rPr>
          <w:rFonts w:cstheme="minorHAnsi"/>
        </w:rPr>
        <w:t xml:space="preserve"> models which fail to accurately replicate healthy glycocalyx, as well as difficult quantification and measurement techniques</w:t>
      </w:r>
      <w:r w:rsidR="00541172">
        <w:rPr>
          <w:rFonts w:cstheme="minorHAnsi"/>
        </w:rPr>
        <w:t>.</w:t>
      </w:r>
    </w:p>
    <w:p w14:paraId="245A9AE0" w14:textId="72E32904" w:rsidR="00541172" w:rsidRPr="00541172" w:rsidRDefault="00541172" w:rsidP="0054117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40FABF75" w14:textId="35FF2D2E" w:rsidR="00734E50" w:rsidRDefault="00734E50" w:rsidP="00734E5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olomon Mensah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Our contributions to the field have expanded the current understanding of the endothelial glycocalyx, </w:t>
      </w:r>
      <w:r w:rsidRPr="00594653">
        <w:rPr>
          <w:rFonts w:eastAsia="Times New Roman" w:cstheme="minorHAnsi"/>
        </w:rPr>
        <w:t xml:space="preserve">particularly its roles in </w:t>
      </w:r>
      <w:r>
        <w:rPr>
          <w:rFonts w:eastAsia="Times New Roman" w:cstheme="minorHAnsi"/>
        </w:rPr>
        <w:t xml:space="preserve">cancer </w:t>
      </w:r>
      <w:r w:rsidRPr="00594653">
        <w:rPr>
          <w:rFonts w:eastAsia="Times New Roman" w:cstheme="minorHAnsi"/>
        </w:rPr>
        <w:t xml:space="preserve">metastasis, </w:t>
      </w:r>
      <w:r>
        <w:rPr>
          <w:rFonts w:eastAsia="Times New Roman" w:cstheme="minorHAnsi"/>
        </w:rPr>
        <w:t>regeneration of damaged glycocalyx, and interactions with vascular surface receptors</w:t>
      </w:r>
      <w:r w:rsidR="00541172">
        <w:rPr>
          <w:rFonts w:eastAsia="Times New Roman" w:cstheme="minorHAnsi"/>
        </w:rPr>
        <w:t>.</w:t>
      </w:r>
    </w:p>
    <w:p w14:paraId="38C2742D" w14:textId="151D5020" w:rsidR="00541172" w:rsidRPr="00541172" w:rsidRDefault="00541172" w:rsidP="0054117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D0D1DFE" w14:textId="3493AF65" w:rsidR="00F570FC" w:rsidRPr="00541172" w:rsidRDefault="00F570FC" w:rsidP="00F570F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mden Holm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 method presents an inexpensive and effective method for creating organ-on-chip vascular systems that express more well-developed and biomimetic endothelial glycocalyx compared to conventional techniques</w:t>
      </w:r>
      <w:r w:rsidR="00541172">
        <w:rPr>
          <w:rFonts w:cstheme="minorHAnsi"/>
        </w:rPr>
        <w:t>.</w:t>
      </w:r>
    </w:p>
    <w:p w14:paraId="41885412" w14:textId="62CD23CC" w:rsidR="00541172" w:rsidRPr="00541172" w:rsidRDefault="00541172" w:rsidP="0054117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54117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lastRenderedPageBreak/>
        <w:t>INTERVIEW: Named Talent says the statement above in an interview-style shot, looking slightly off-camera.</w:t>
      </w:r>
      <w:r w:rsidRPr="00541172">
        <w:rPr>
          <w:rFonts w:cstheme="minorHAnsi"/>
          <w:b/>
          <w:bCs/>
          <w:i/>
          <w:color w:val="0000FF"/>
        </w:rPr>
        <w:t xml:space="preserve"> </w:t>
      </w:r>
      <w:r w:rsidRPr="00541172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17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65A68DBF" w:rsidR="001016BD" w:rsidRPr="00000E22" w:rsidRDefault="001E0433" w:rsidP="00272162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</w:t>
      </w:r>
      <w:r w:rsidR="00272162">
        <w:rPr>
          <w:rFonts w:eastAsia="Times New Roman" w:cstheme="minorHAnsi"/>
        </w:rPr>
        <w:t xml:space="preserve"> the</w:t>
      </w:r>
      <w:r w:rsidRPr="00B36993">
        <w:rPr>
          <w:rFonts w:eastAsia="Times New Roman" w:cstheme="minorHAnsi"/>
        </w:rPr>
        <w:t xml:space="preserve"> </w:t>
      </w:r>
      <w:r w:rsidR="00272162" w:rsidRPr="00305C1C">
        <w:rPr>
          <w:rFonts w:asciiTheme="majorHAnsi" w:hAnsiTheme="majorHAnsi" w:cstheme="majorHAnsi"/>
        </w:rPr>
        <w:t>Worcester Polytechnic Institute</w:t>
      </w:r>
      <w:r w:rsidR="00272162" w:rsidRPr="00000E22">
        <w:rPr>
          <w:rFonts w:cstheme="minorHAnsi"/>
        </w:rPr>
        <w:t xml:space="preserve">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3C3E3F8" w:rsidR="00CE10F2" w:rsidRPr="00D87A46" w:rsidRDefault="00D87A46" w:rsidP="00F570F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87A46">
        <w:rPr>
          <w:b/>
          <w:bCs/>
        </w:rPr>
        <w:t>Fabrication and Cell Seeding of a PDMS-Based Microvascular Flow System</w:t>
      </w:r>
    </w:p>
    <w:p w14:paraId="753B71A2" w14:textId="66210701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C15F6">
        <w:rPr>
          <w:rFonts w:cstheme="minorHAnsi"/>
        </w:rPr>
        <w:t>Camden Holm</w:t>
      </w:r>
    </w:p>
    <w:p w14:paraId="22279C31" w14:textId="77777777" w:rsidR="001E0433" w:rsidRPr="00541172" w:rsidRDefault="001E0433" w:rsidP="00541172">
      <w:pPr>
        <w:spacing w:before="120"/>
        <w:rPr>
          <w:rFonts w:cstheme="minorHAnsi"/>
          <w:b/>
          <w:bCs/>
        </w:rPr>
      </w:pPr>
    </w:p>
    <w:p w14:paraId="523E9996" w14:textId="13DCF508" w:rsidR="003375EB" w:rsidRPr="00224220" w:rsidRDefault="00272162" w:rsidP="00F570FC">
      <w:pPr>
        <w:pStyle w:val="Narration"/>
        <w:numPr>
          <w:ilvl w:val="1"/>
          <w:numId w:val="3"/>
        </w:numPr>
      </w:pPr>
      <w:r>
        <w:t>To begin, w</w:t>
      </w:r>
      <w:r w:rsidR="003375EB" w:rsidRPr="00224220">
        <w:t xml:space="preserve">eigh 10 parts silicone elastomer base </w:t>
      </w:r>
      <w:r w:rsidR="004479F0">
        <w:t>in a 50-milliliter centrifuge tube</w:t>
      </w:r>
      <w:r w:rsidR="003375EB" w:rsidRPr="00224220">
        <w:t xml:space="preserve"> </w:t>
      </w:r>
      <w:r w:rsidR="003375EB" w:rsidRPr="00224220">
        <w:rPr>
          <w:b/>
          <w:bCs/>
        </w:rPr>
        <w:t>[1]</w:t>
      </w:r>
      <w:r w:rsidR="003375EB" w:rsidRPr="00224220">
        <w:t>.</w:t>
      </w:r>
    </w:p>
    <w:p w14:paraId="46970102" w14:textId="01EF1EC5" w:rsidR="003375EB" w:rsidRPr="00224220" w:rsidRDefault="004479F0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2_182836000_iOS.MOV </w:t>
      </w:r>
      <w:r w:rsidR="00272162">
        <w:tab/>
      </w:r>
      <w:r w:rsidR="003375EB" w:rsidRPr="00224220">
        <w:t>00:00 – 00:22</w:t>
      </w:r>
      <w:r w:rsidR="00DB4C1A">
        <w:br/>
      </w:r>
      <w:r>
        <w:t xml:space="preserve">AND </w:t>
      </w:r>
      <w:r w:rsidR="00DB4C1A" w:rsidRPr="00DB4C1A">
        <w:t>20240702_183008000_iOS.MOV</w:t>
      </w:r>
      <w:r w:rsidR="00DB4C1A">
        <w:tab/>
      </w:r>
      <w:r w:rsidR="00DB4C1A">
        <w:tab/>
      </w:r>
      <w:r w:rsidR="00DB4C1A" w:rsidRPr="00DB4C1A">
        <w:t>00:00 – 00:01</w:t>
      </w:r>
      <w:r w:rsidR="00272162">
        <w:br/>
      </w:r>
    </w:p>
    <w:p w14:paraId="2A0E8AAF" w14:textId="39849E2B" w:rsidR="003375EB" w:rsidRPr="00224220" w:rsidRDefault="003375EB" w:rsidP="00F570FC">
      <w:pPr>
        <w:pStyle w:val="Narration"/>
        <w:numPr>
          <w:ilvl w:val="1"/>
          <w:numId w:val="3"/>
        </w:numPr>
      </w:pPr>
      <w:r w:rsidRPr="00224220">
        <w:t xml:space="preserve">Pour </w:t>
      </w:r>
      <w:r w:rsidR="004479F0">
        <w:t>1 part</w:t>
      </w:r>
      <w:r w:rsidRPr="00224220">
        <w:t xml:space="preserve"> curing agent</w:t>
      </w:r>
      <w:r w:rsidR="004479F0">
        <w:t xml:space="preserve"> into the tube containing the silicone elastomer base, to a final volume of 30 milliliters</w:t>
      </w:r>
      <w:r w:rsidRPr="00224220">
        <w:t xml:space="preserve"> </w:t>
      </w:r>
      <w:r w:rsidRPr="00224220">
        <w:rPr>
          <w:b/>
          <w:bCs/>
        </w:rPr>
        <w:t>[1]</w:t>
      </w:r>
      <w:r w:rsidRPr="00224220">
        <w:t xml:space="preserve">. Mix thoroughly to obtain a uniform solution </w:t>
      </w:r>
      <w:r w:rsidRPr="00224220">
        <w:rPr>
          <w:b/>
          <w:bCs/>
        </w:rPr>
        <w:t>[2]</w:t>
      </w:r>
      <w:r w:rsidRPr="00224220">
        <w:t>.</w:t>
      </w:r>
    </w:p>
    <w:p w14:paraId="271B8526" w14:textId="1BC5A567" w:rsidR="004479F0" w:rsidRDefault="004479F0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2_183023000_iOS.MOV </w:t>
      </w:r>
      <w:r w:rsidR="00DB4C1A">
        <w:tab/>
      </w:r>
      <w:r w:rsidR="003375EB" w:rsidRPr="00224220">
        <w:t>00:00 – 00:20</w:t>
      </w:r>
    </w:p>
    <w:p w14:paraId="0AEB3711" w14:textId="6AA77406" w:rsidR="003375EB" w:rsidRDefault="004479F0" w:rsidP="00F570FC">
      <w:pPr>
        <w:pStyle w:val="ShotDescription"/>
        <w:numPr>
          <w:ilvl w:val="2"/>
          <w:numId w:val="3"/>
        </w:numPr>
      </w:pPr>
      <w:r>
        <w:t>LAB MEDIA</w:t>
      </w:r>
      <w:r w:rsidRPr="00DB4C1A">
        <w:t xml:space="preserve"> </w:t>
      </w:r>
      <w:r>
        <w:t xml:space="preserve">: </w:t>
      </w:r>
      <w:r w:rsidR="00DB4C1A" w:rsidRPr="00DB4C1A">
        <w:t>20240702_183256000_iOS.MOV</w:t>
      </w:r>
      <w:r w:rsidR="00DB4C1A">
        <w:tab/>
      </w:r>
      <w:r w:rsidR="00DB4C1A" w:rsidRPr="00DB4C1A">
        <w:t>00:00 – 00:09</w:t>
      </w:r>
    </w:p>
    <w:p w14:paraId="7513D8B1" w14:textId="735AEEBF" w:rsidR="003375EB" w:rsidRPr="00224220" w:rsidRDefault="004479F0" w:rsidP="00F570FC">
      <w:pPr>
        <w:pStyle w:val="Narration"/>
        <w:numPr>
          <w:ilvl w:val="1"/>
          <w:numId w:val="3"/>
        </w:numPr>
      </w:pPr>
      <w:r>
        <w:t>Now, p</w:t>
      </w:r>
      <w:r w:rsidR="003375EB" w:rsidRPr="00224220">
        <w:t xml:space="preserve">our the well mixed solution into the </w:t>
      </w:r>
      <w:proofErr w:type="spellStart"/>
      <w:r w:rsidR="003375EB" w:rsidRPr="00224220">
        <w:t>molds</w:t>
      </w:r>
      <w:proofErr w:type="spellEnd"/>
      <w:r w:rsidR="003375EB" w:rsidRPr="00224220">
        <w:t xml:space="preserve"> </w:t>
      </w:r>
      <w:r w:rsidR="003375EB" w:rsidRPr="00224220">
        <w:rPr>
          <w:b/>
          <w:bCs/>
        </w:rPr>
        <w:t>[1]</w:t>
      </w:r>
      <w:r w:rsidR="003375EB" w:rsidRPr="00224220">
        <w:t>.</w:t>
      </w:r>
    </w:p>
    <w:p w14:paraId="156CFB36" w14:textId="04E6C281" w:rsidR="003375EB" w:rsidRPr="00224220" w:rsidRDefault="00877F00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</w:t>
      </w:r>
      <w:r w:rsidR="00DB4C1A" w:rsidRPr="00DB4C1A">
        <w:t>20240702_183615000_iOS.MOV</w:t>
      </w:r>
      <w:r w:rsidR="00DB4C1A">
        <w:tab/>
      </w:r>
      <w:r w:rsidR="00DB4C1A">
        <w:tab/>
      </w:r>
      <w:r w:rsidR="00DB4C1A" w:rsidRPr="00DB4C1A">
        <w:t>00:0</w:t>
      </w:r>
      <w:r>
        <w:t>2</w:t>
      </w:r>
      <w:r w:rsidR="00DB4C1A" w:rsidRPr="00DB4C1A">
        <w:t xml:space="preserve"> – 00:</w:t>
      </w:r>
      <w:r>
        <w:t>14</w:t>
      </w:r>
    </w:p>
    <w:p w14:paraId="10EDF24E" w14:textId="66BBAB48" w:rsidR="003375EB" w:rsidRPr="00224220" w:rsidRDefault="00877F00" w:rsidP="00F570FC">
      <w:pPr>
        <w:pStyle w:val="Narration"/>
        <w:numPr>
          <w:ilvl w:val="1"/>
          <w:numId w:val="3"/>
        </w:numPr>
      </w:pPr>
      <w:r>
        <w:t>Then p</w:t>
      </w:r>
      <w:r w:rsidR="003375EB" w:rsidRPr="00224220">
        <w:t xml:space="preserve">lace the </w:t>
      </w:r>
      <w:proofErr w:type="spellStart"/>
      <w:r w:rsidR="003375EB" w:rsidRPr="00224220">
        <w:t>molds</w:t>
      </w:r>
      <w:proofErr w:type="spellEnd"/>
      <w:r w:rsidR="003375EB" w:rsidRPr="00224220">
        <w:t xml:space="preserve"> into a vacuum chamber to degas the PDMS</w:t>
      </w:r>
      <w:r w:rsidR="00D87A46" w:rsidRPr="00D87A46">
        <w:rPr>
          <w:color w:val="EE0000"/>
        </w:rPr>
        <w:t xml:space="preserve"> </w:t>
      </w:r>
      <w:r w:rsidR="00D87A46" w:rsidRPr="00D87A46">
        <w:rPr>
          <w:i/>
          <w:iCs/>
          <w:color w:val="EE0000"/>
        </w:rPr>
        <w:t xml:space="preserve">(P-D-M-S) </w:t>
      </w:r>
      <w:r w:rsidR="003375EB" w:rsidRPr="00224220">
        <w:t xml:space="preserve">for 30 to 60 minutes or until no bubbles remain </w:t>
      </w:r>
      <w:r w:rsidR="003375EB" w:rsidRPr="00224220">
        <w:rPr>
          <w:b/>
          <w:bCs/>
        </w:rPr>
        <w:t>[1]</w:t>
      </w:r>
      <w:r w:rsidR="003375EB" w:rsidRPr="00224220">
        <w:t>.</w:t>
      </w:r>
    </w:p>
    <w:p w14:paraId="137549D8" w14:textId="7DF6A3DD" w:rsidR="003375EB" w:rsidRPr="00224220" w:rsidRDefault="00877F00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2_183834000_iOS.MOV </w:t>
      </w:r>
      <w:r w:rsidR="00DB4C1A">
        <w:tab/>
      </w:r>
      <w:r w:rsidR="003375EB" w:rsidRPr="00224220">
        <w:t>00:0</w:t>
      </w:r>
      <w:r>
        <w:t>3</w:t>
      </w:r>
      <w:r w:rsidR="003375EB" w:rsidRPr="00224220">
        <w:t xml:space="preserve"> – 00:</w:t>
      </w:r>
      <w:r>
        <w:t>2</w:t>
      </w:r>
      <w:r w:rsidR="003375EB" w:rsidRPr="00224220">
        <w:t>3</w:t>
      </w:r>
      <w:r w:rsidR="00DB4C1A">
        <w:br/>
      </w:r>
      <w:r>
        <w:t xml:space="preserve">AND </w:t>
      </w:r>
      <w:r w:rsidR="00DB4C1A" w:rsidRPr="00DB4C1A">
        <w:t>20240702_183917000_iOS.MOV</w:t>
      </w:r>
      <w:r w:rsidR="00DB4C1A">
        <w:tab/>
      </w:r>
      <w:r w:rsidR="00DB4C1A" w:rsidRPr="00DB4C1A">
        <w:t>00:0</w:t>
      </w:r>
      <w:r>
        <w:t>3</w:t>
      </w:r>
      <w:r w:rsidR="00DB4C1A" w:rsidRPr="00DB4C1A">
        <w:t xml:space="preserve"> – 00:</w:t>
      </w:r>
      <w:r>
        <w:t>08</w:t>
      </w:r>
    </w:p>
    <w:p w14:paraId="159E9D17" w14:textId="77777777" w:rsidR="003375EB" w:rsidRPr="00224220" w:rsidRDefault="003375EB" w:rsidP="00F570FC">
      <w:pPr>
        <w:pStyle w:val="Narration"/>
        <w:numPr>
          <w:ilvl w:val="1"/>
          <w:numId w:val="3"/>
        </w:numPr>
      </w:pPr>
      <w:r w:rsidRPr="00224220">
        <w:t xml:space="preserve">Remove the degassed PDMS from the vacuum chamber and allow it to cure at room temperature for 48 hours </w:t>
      </w:r>
      <w:r w:rsidRPr="00224220">
        <w:rPr>
          <w:b/>
          <w:bCs/>
        </w:rPr>
        <w:t>[1]</w:t>
      </w:r>
      <w:r w:rsidRPr="00224220">
        <w:t>.</w:t>
      </w:r>
    </w:p>
    <w:p w14:paraId="00FD48FC" w14:textId="51F23C87" w:rsidR="003375EB" w:rsidRPr="00224220" w:rsidRDefault="00337DE9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2_191741000_iOS.MOV</w:t>
      </w:r>
      <w:r w:rsidR="00DB4C1A">
        <w:tab/>
      </w:r>
      <w:r w:rsidR="003375EB" w:rsidRPr="00224220">
        <w:t>00:</w:t>
      </w:r>
      <w:r w:rsidR="00D30F2F">
        <w:t>14</w:t>
      </w:r>
      <w:r w:rsidR="003375EB" w:rsidRPr="00224220">
        <w:t xml:space="preserve"> – 00:34</w:t>
      </w:r>
      <w:r w:rsidR="00DB4C1A">
        <w:br/>
      </w:r>
      <w:r w:rsidR="00D30F2F">
        <w:t xml:space="preserve">AND </w:t>
      </w:r>
      <w:r w:rsidR="00DB4C1A" w:rsidRPr="00DB4C1A">
        <w:t>20240702_191824000_iOS.MOV</w:t>
      </w:r>
      <w:r w:rsidR="00DB4C1A">
        <w:tab/>
      </w:r>
      <w:r w:rsidR="00DB4C1A">
        <w:tab/>
      </w:r>
      <w:r w:rsidR="00DB4C1A" w:rsidRPr="00DB4C1A">
        <w:t>00:00 – 00:02</w:t>
      </w:r>
    </w:p>
    <w:p w14:paraId="0FE5A5EB" w14:textId="706F9A50" w:rsidR="003375EB" w:rsidRPr="00224220" w:rsidRDefault="003375EB" w:rsidP="00F570FC">
      <w:pPr>
        <w:pStyle w:val="Narration"/>
        <w:numPr>
          <w:ilvl w:val="1"/>
          <w:numId w:val="3"/>
        </w:numPr>
      </w:pPr>
      <w:r w:rsidRPr="00224220">
        <w:t xml:space="preserve">Extract the cured PDMS from the PLA mold </w:t>
      </w:r>
      <w:r w:rsidRPr="00224220">
        <w:rPr>
          <w:b/>
          <w:bCs/>
        </w:rPr>
        <w:t>[1]</w:t>
      </w:r>
      <w:r w:rsidRPr="00224220">
        <w:t>.</w:t>
      </w:r>
      <w:r w:rsidR="00DB4C1A" w:rsidRPr="00DB4C1A">
        <w:t xml:space="preserve"> </w:t>
      </w:r>
      <w:r w:rsidR="00DB4C1A">
        <w:t>Then p</w:t>
      </w:r>
      <w:r w:rsidR="00DB4C1A" w:rsidRPr="00224220">
        <w:t xml:space="preserve">lace two pieces of double-sided tape in each cell culture plate </w:t>
      </w:r>
      <w:r w:rsidR="00DB4C1A" w:rsidRPr="00224220">
        <w:rPr>
          <w:b/>
          <w:bCs/>
        </w:rPr>
        <w:t>[</w:t>
      </w:r>
      <w:r w:rsidR="00DB4C1A">
        <w:rPr>
          <w:b/>
          <w:bCs/>
        </w:rPr>
        <w:t>2</w:t>
      </w:r>
      <w:r w:rsidR="00DB4C1A" w:rsidRPr="00224220">
        <w:rPr>
          <w:b/>
          <w:bCs/>
        </w:rPr>
        <w:t>]</w:t>
      </w:r>
      <w:r w:rsidR="00DB4C1A" w:rsidRPr="00224220">
        <w:t>.</w:t>
      </w:r>
    </w:p>
    <w:p w14:paraId="781AEEF4" w14:textId="3718FFC5" w:rsidR="003375EB" w:rsidRPr="00224220" w:rsidRDefault="00337DE9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0730000_iOS.MOV </w:t>
      </w:r>
      <w:r w:rsidR="00DB4C1A">
        <w:tab/>
      </w:r>
      <w:r w:rsidR="003375EB" w:rsidRPr="00224220">
        <w:t>00:</w:t>
      </w:r>
      <w:r w:rsidR="00D30F2F">
        <w:t>35</w:t>
      </w:r>
      <w:r w:rsidR="003375EB" w:rsidRPr="00224220">
        <w:t xml:space="preserve"> – 00:45</w:t>
      </w:r>
    </w:p>
    <w:p w14:paraId="14FE15A3" w14:textId="52E154AE" w:rsidR="003375EB" w:rsidRPr="00224220" w:rsidRDefault="00337DE9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0502000_iOS.MOV </w:t>
      </w:r>
      <w:r w:rsidR="00D30F2F">
        <w:tab/>
      </w:r>
      <w:r w:rsidR="003375EB" w:rsidRPr="00224220">
        <w:t>00:0</w:t>
      </w:r>
      <w:r w:rsidR="00D30F2F">
        <w:t>4</w:t>
      </w:r>
      <w:r w:rsidR="003375EB" w:rsidRPr="00224220">
        <w:t xml:space="preserve"> – 00:</w:t>
      </w:r>
      <w:r w:rsidR="00D30F2F">
        <w:t>19</w:t>
      </w:r>
    </w:p>
    <w:p w14:paraId="7290C090" w14:textId="612DFD8B" w:rsidR="003375EB" w:rsidRPr="00224220" w:rsidRDefault="00337DE9" w:rsidP="00F570FC">
      <w:pPr>
        <w:pStyle w:val="Narration"/>
        <w:numPr>
          <w:ilvl w:val="1"/>
          <w:numId w:val="3"/>
        </w:numPr>
      </w:pPr>
      <w:r>
        <w:t>Next, position</w:t>
      </w:r>
      <w:r w:rsidR="003375EB" w:rsidRPr="00224220">
        <w:t xml:space="preserve"> each PDMS vasculature half on top of the tape in its own cell culture dish </w:t>
      </w:r>
      <w:r w:rsidR="003375EB" w:rsidRPr="00224220">
        <w:rPr>
          <w:b/>
          <w:bCs/>
        </w:rPr>
        <w:t>[1]</w:t>
      </w:r>
      <w:r w:rsidR="003375EB" w:rsidRPr="00224220">
        <w:t>.</w:t>
      </w:r>
    </w:p>
    <w:p w14:paraId="363856EA" w14:textId="31E34952" w:rsidR="003375EB" w:rsidRPr="00224220" w:rsidRDefault="00337DE9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1237000_iOS.MOV </w:t>
      </w:r>
      <w:r>
        <w:tab/>
      </w:r>
      <w:r w:rsidR="003375EB" w:rsidRPr="00224220">
        <w:t>00:</w:t>
      </w:r>
      <w:r>
        <w:t>11</w:t>
      </w:r>
      <w:r w:rsidR="003375EB" w:rsidRPr="00224220">
        <w:t xml:space="preserve"> – 00:</w:t>
      </w:r>
      <w:r>
        <w:t>21, 00:30-00:35</w:t>
      </w:r>
    </w:p>
    <w:p w14:paraId="2A6B1990" w14:textId="312B0864" w:rsidR="003375EB" w:rsidRPr="00224220" w:rsidRDefault="003375EB" w:rsidP="00F570FC">
      <w:pPr>
        <w:pStyle w:val="Narration"/>
        <w:numPr>
          <w:ilvl w:val="1"/>
          <w:numId w:val="3"/>
        </w:numPr>
      </w:pPr>
      <w:r w:rsidRPr="00224220">
        <w:t xml:space="preserve">Place several 30 microliter drops </w:t>
      </w:r>
      <w:r w:rsidR="00337DE9">
        <w:t>of</w:t>
      </w:r>
      <w:r w:rsidRPr="00224220">
        <w:t xml:space="preserve"> fibronectin along the PDMS vasculature using a micropipette. Tilt the PDMS as needed and use a pipette tip to evenly coat the surface </w:t>
      </w:r>
      <w:r w:rsidRPr="00224220">
        <w:rPr>
          <w:b/>
          <w:bCs/>
        </w:rPr>
        <w:lastRenderedPageBreak/>
        <w:t>[</w:t>
      </w:r>
      <w:r w:rsidR="00337DE9">
        <w:rPr>
          <w:b/>
          <w:bCs/>
        </w:rPr>
        <w:t>1-TXT</w:t>
      </w:r>
      <w:r w:rsidRPr="00224220">
        <w:rPr>
          <w:b/>
          <w:bCs/>
        </w:rPr>
        <w:t>]</w:t>
      </w:r>
      <w:r w:rsidRPr="00224220">
        <w:t>.</w:t>
      </w:r>
    </w:p>
    <w:p w14:paraId="69C078E2" w14:textId="18DBCF9F" w:rsidR="003375EB" w:rsidRDefault="003702E7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1417000_iOS.MOV 01:32 – 0</w:t>
      </w:r>
      <w:r w:rsidR="00337DE9">
        <w:t>2</w:t>
      </w:r>
      <w:r w:rsidR="003375EB" w:rsidRPr="00224220">
        <w:t>:</w:t>
      </w:r>
      <w:r w:rsidR="00337DE9">
        <w:t>06</w:t>
      </w:r>
      <w:r w:rsidR="00337DE9">
        <w:br/>
      </w:r>
      <w:r w:rsidR="00337DE9">
        <w:rPr>
          <w:b/>
          <w:bCs/>
        </w:rPr>
        <w:t>TXT: Fibronectin: 20 µg/mL</w:t>
      </w:r>
    </w:p>
    <w:p w14:paraId="1839A67A" w14:textId="633328CB" w:rsidR="003375EB" w:rsidRPr="00224220" w:rsidRDefault="00AA7E1B" w:rsidP="00F570FC">
      <w:pPr>
        <w:pStyle w:val="Narration"/>
        <w:numPr>
          <w:ilvl w:val="1"/>
          <w:numId w:val="3"/>
        </w:numPr>
      </w:pPr>
      <w:r w:rsidRPr="00224220">
        <w:t xml:space="preserve">After </w:t>
      </w:r>
      <w:r>
        <w:t>a 30-</w:t>
      </w:r>
      <w:r w:rsidRPr="00AA7E1B">
        <w:t>minute</w:t>
      </w:r>
      <w:r>
        <w:t xml:space="preserve"> </w:t>
      </w:r>
      <w:r w:rsidR="003375EB" w:rsidRPr="00AA7E1B">
        <w:t>incubation,</w:t>
      </w:r>
      <w:r w:rsidR="003375EB" w:rsidRPr="00224220">
        <w:t xml:space="preserve"> aspirate the fibronectin solution from the PDMS </w:t>
      </w:r>
      <w:r w:rsidR="00337DE9" w:rsidRPr="00337DE9">
        <w:t>then let</w:t>
      </w:r>
      <w:r w:rsidR="003375EB" w:rsidRPr="00224220">
        <w:t xml:space="preserve"> </w:t>
      </w:r>
      <w:r w:rsidR="00337DE9">
        <w:t>the</w:t>
      </w:r>
      <w:r w:rsidR="003375EB" w:rsidRPr="00224220">
        <w:t xml:space="preserve"> pieces air dry inside the cabinet </w:t>
      </w:r>
      <w:r w:rsidR="003375EB" w:rsidRPr="00224220">
        <w:rPr>
          <w:b/>
          <w:bCs/>
        </w:rPr>
        <w:t>[</w:t>
      </w:r>
      <w:r w:rsidR="00337DE9">
        <w:rPr>
          <w:b/>
          <w:bCs/>
        </w:rPr>
        <w:t>1</w:t>
      </w:r>
      <w:r w:rsidR="003375EB" w:rsidRPr="00224220">
        <w:rPr>
          <w:b/>
          <w:bCs/>
        </w:rPr>
        <w:t>]</w:t>
      </w:r>
      <w:r w:rsidR="003375EB" w:rsidRPr="00224220">
        <w:t>.</w:t>
      </w:r>
      <w:r w:rsidRPr="00AA7E1B">
        <w:t xml:space="preserve"> </w:t>
      </w:r>
      <w:r w:rsidRPr="00224220">
        <w:t xml:space="preserve">Place 3D-printed plugs at each end of the PDMS vasculature halves to prevent cell suspension leakage, using two plugs per piece </w:t>
      </w:r>
      <w:r w:rsidRPr="00224220">
        <w:rPr>
          <w:b/>
          <w:bCs/>
        </w:rPr>
        <w:t>[</w:t>
      </w:r>
      <w:r>
        <w:rPr>
          <w:b/>
          <w:bCs/>
        </w:rPr>
        <w:t>2</w:t>
      </w:r>
      <w:r w:rsidRPr="00224220">
        <w:rPr>
          <w:b/>
          <w:bCs/>
        </w:rPr>
        <w:t>]</w:t>
      </w:r>
      <w:r w:rsidRPr="00224220">
        <w:t>.</w:t>
      </w:r>
    </w:p>
    <w:p w14:paraId="76B45794" w14:textId="463EB37C" w:rsidR="003375EB" w:rsidRDefault="003702E7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1739000_iOS.MOV 00:03 – 00:18</w:t>
      </w:r>
      <w:r w:rsidR="00337DE9">
        <w:t>, 00:27-00:36</w:t>
      </w:r>
    </w:p>
    <w:p w14:paraId="435D71B6" w14:textId="17806EBD" w:rsidR="003375EB" w:rsidRPr="00224220" w:rsidRDefault="003702E7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1417000_iOS.MOV 00:1</w:t>
      </w:r>
      <w:r w:rsidR="00337DE9">
        <w:t>0</w:t>
      </w:r>
      <w:r w:rsidR="003375EB" w:rsidRPr="00224220">
        <w:t xml:space="preserve"> – 00:22</w:t>
      </w:r>
      <w:r w:rsidR="00337DE9">
        <w:t>, 00:</w:t>
      </w:r>
      <w:r>
        <w:t>50-00:53</w:t>
      </w:r>
    </w:p>
    <w:p w14:paraId="72E021DD" w14:textId="41E9B51E" w:rsidR="003375EB" w:rsidRPr="00224220" w:rsidRDefault="00AA7E1B" w:rsidP="00F570FC">
      <w:pPr>
        <w:pStyle w:val="Narration"/>
        <w:numPr>
          <w:ilvl w:val="1"/>
          <w:numId w:val="3"/>
        </w:numPr>
      </w:pPr>
      <w:r>
        <w:t>With</w:t>
      </w:r>
      <w:r w:rsidR="003375EB" w:rsidRPr="00224220">
        <w:t xml:space="preserve"> a micropipette, seed 300 microliters of HLMVEC </w:t>
      </w:r>
      <w:r w:rsidR="00D87A46" w:rsidRPr="00D87A46">
        <w:rPr>
          <w:i/>
          <w:iCs/>
          <w:color w:val="EE0000"/>
        </w:rPr>
        <w:t xml:space="preserve">(H-L-M-V-E-C) </w:t>
      </w:r>
      <w:r w:rsidR="003375EB" w:rsidRPr="00224220">
        <w:t xml:space="preserve">cell suspension into each PDMS piece </w:t>
      </w:r>
      <w:r>
        <w:t xml:space="preserve">and incubate </w:t>
      </w:r>
      <w:r w:rsidR="003375EB" w:rsidRPr="00224220">
        <w:rPr>
          <w:b/>
          <w:bCs/>
        </w:rPr>
        <w:t>[</w:t>
      </w:r>
      <w:r>
        <w:rPr>
          <w:b/>
          <w:bCs/>
        </w:rPr>
        <w:t>1-TXT</w:t>
      </w:r>
      <w:r w:rsidR="003375EB" w:rsidRPr="00224220">
        <w:rPr>
          <w:b/>
          <w:bCs/>
        </w:rPr>
        <w:t>]</w:t>
      </w:r>
      <w:r w:rsidR="003375EB" w:rsidRPr="00224220">
        <w:t>.</w:t>
      </w:r>
    </w:p>
    <w:p w14:paraId="1C1E8292" w14:textId="025F6DA8" w:rsidR="003375EB" w:rsidRPr="00224220" w:rsidRDefault="003702E7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1953000_iOS.MOV </w:t>
      </w:r>
      <w:r>
        <w:tab/>
      </w:r>
      <w:r w:rsidR="003375EB" w:rsidRPr="00224220">
        <w:t>00:</w:t>
      </w:r>
      <w:r>
        <w:t>20</w:t>
      </w:r>
      <w:r w:rsidR="003375EB" w:rsidRPr="00224220">
        <w:t xml:space="preserve"> – 00:3</w:t>
      </w:r>
      <w:r>
        <w:t>5</w:t>
      </w:r>
      <w:r w:rsidR="00AA7E1B">
        <w:br/>
      </w:r>
      <w:r w:rsidR="00AA7E1B">
        <w:rPr>
          <w:b/>
          <w:bCs/>
        </w:rPr>
        <w:t xml:space="preserve">TXT: </w:t>
      </w:r>
      <w:r w:rsidR="00D87A46">
        <w:rPr>
          <w:b/>
          <w:bCs/>
        </w:rPr>
        <w:t xml:space="preserve">HLMVEC: </w:t>
      </w:r>
      <w:r w:rsidR="00D87A46" w:rsidRPr="00D87A46">
        <w:rPr>
          <w:b/>
          <w:bCs/>
        </w:rPr>
        <w:t xml:space="preserve">Human Lung Microvascular Endothelial </w:t>
      </w:r>
      <w:r w:rsidR="00541172" w:rsidRPr="00D87A46">
        <w:rPr>
          <w:b/>
          <w:bCs/>
        </w:rPr>
        <w:t>Cells;</w:t>
      </w:r>
      <w:r w:rsidR="00D87A46">
        <w:rPr>
          <w:b/>
          <w:bCs/>
        </w:rPr>
        <w:br/>
      </w:r>
      <w:r w:rsidR="00AA7E1B">
        <w:rPr>
          <w:b/>
          <w:bCs/>
        </w:rPr>
        <w:t>Incubatio</w:t>
      </w:r>
      <w:r w:rsidR="00AA7E1B" w:rsidRPr="00AA7E1B">
        <w:rPr>
          <w:b/>
          <w:bCs/>
        </w:rPr>
        <w:t xml:space="preserve">n: </w:t>
      </w:r>
      <w:r w:rsidR="00AA7E1B" w:rsidRPr="00AA7E1B">
        <w:rPr>
          <w:rFonts w:asciiTheme="majorHAnsi" w:hAnsiTheme="majorHAnsi" w:cstheme="majorHAnsi"/>
          <w:b/>
          <w:bCs/>
        </w:rPr>
        <w:t>37 °C, 5% CO</w:t>
      </w:r>
      <w:r w:rsidR="00AA7E1B" w:rsidRPr="00AA7E1B">
        <w:rPr>
          <w:rFonts w:asciiTheme="majorHAnsi" w:hAnsiTheme="majorHAnsi" w:cstheme="majorHAnsi"/>
          <w:b/>
          <w:bCs/>
          <w:vertAlign w:val="subscript"/>
        </w:rPr>
        <w:t>2</w:t>
      </w:r>
    </w:p>
    <w:p w14:paraId="5983E61E" w14:textId="7A06735A" w:rsidR="003375EB" w:rsidRPr="00224220" w:rsidRDefault="00AA7E1B" w:rsidP="00F570FC">
      <w:pPr>
        <w:pStyle w:val="Narration"/>
        <w:numPr>
          <w:ilvl w:val="1"/>
          <w:numId w:val="3"/>
        </w:numPr>
      </w:pPr>
      <w:r>
        <w:t>Then return the halves to the cabinet and r</w:t>
      </w:r>
      <w:r w:rsidR="003375EB" w:rsidRPr="00224220">
        <w:t xml:space="preserve">emove the four plugs </w:t>
      </w:r>
      <w:r w:rsidR="003375EB" w:rsidRPr="00224220">
        <w:rPr>
          <w:b/>
          <w:bCs/>
        </w:rPr>
        <w:t>[1]</w:t>
      </w:r>
      <w:r w:rsidR="003375EB" w:rsidRPr="00224220">
        <w:t xml:space="preserve">. Add HLMVEC culture medium to submerge the PDMS vasculature </w:t>
      </w:r>
      <w:r w:rsidR="003375EB" w:rsidRPr="00AA7E1B">
        <w:t xml:space="preserve">halves and </w:t>
      </w:r>
      <w:r w:rsidRPr="00AA7E1B">
        <w:t>incubate</w:t>
      </w:r>
      <w:r>
        <w:t xml:space="preserve"> again for 6 to 10 hours</w:t>
      </w:r>
      <w:r w:rsidR="003375EB" w:rsidRPr="00224220">
        <w:t xml:space="preserve"> </w:t>
      </w:r>
      <w:r w:rsidR="003375EB" w:rsidRPr="00224220">
        <w:rPr>
          <w:b/>
          <w:bCs/>
        </w:rPr>
        <w:t>[2]</w:t>
      </w:r>
      <w:r w:rsidR="003375EB" w:rsidRPr="00224220">
        <w:t>.</w:t>
      </w:r>
    </w:p>
    <w:p w14:paraId="4621C2F7" w14:textId="20A93670" w:rsidR="003702E7" w:rsidRDefault="003702E7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 xml:space="preserve">: 20240705_152211000_iOS.MOV </w:t>
      </w:r>
      <w:r>
        <w:t>0</w:t>
      </w:r>
      <w:r>
        <w:tab/>
        <w:t>0:08-00:14</w:t>
      </w:r>
    </w:p>
    <w:p w14:paraId="46E97213" w14:textId="40B7F6EF" w:rsidR="003375EB" w:rsidRPr="00224220" w:rsidRDefault="003702E7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2211000_iOS.MOV 00:47 – 01:02</w:t>
      </w:r>
    </w:p>
    <w:p w14:paraId="04CA140E" w14:textId="71541B4D" w:rsidR="003375EB" w:rsidRPr="00224220" w:rsidRDefault="003702E7" w:rsidP="00F570FC">
      <w:pPr>
        <w:pStyle w:val="Narration"/>
        <w:numPr>
          <w:ilvl w:val="1"/>
          <w:numId w:val="3"/>
        </w:numPr>
      </w:pPr>
      <w:r>
        <w:t>Now, a</w:t>
      </w:r>
      <w:r w:rsidR="003375EB" w:rsidRPr="00224220">
        <w:t xml:space="preserve">spirate the HLMVEC media from the Petri dish containing the vasculature halves </w:t>
      </w:r>
      <w:r w:rsidR="003375EB" w:rsidRPr="00224220">
        <w:rPr>
          <w:b/>
          <w:bCs/>
        </w:rPr>
        <w:t>[1]</w:t>
      </w:r>
      <w:r w:rsidR="003375EB" w:rsidRPr="00224220">
        <w:t>.</w:t>
      </w:r>
      <w:r w:rsidRPr="003702E7">
        <w:t xml:space="preserve"> </w:t>
      </w:r>
      <w:r w:rsidRPr="00224220">
        <w:t xml:space="preserve">Place each PDMS half into the polycarbonate blocks, ensuring proper alignment </w:t>
      </w:r>
      <w:r w:rsidRPr="00224220">
        <w:rPr>
          <w:b/>
          <w:bCs/>
        </w:rPr>
        <w:t>[</w:t>
      </w:r>
      <w:r>
        <w:rPr>
          <w:b/>
          <w:bCs/>
        </w:rPr>
        <w:t>2</w:t>
      </w:r>
      <w:r w:rsidRPr="00224220">
        <w:rPr>
          <w:b/>
          <w:bCs/>
        </w:rPr>
        <w:t>]</w:t>
      </w:r>
      <w:r w:rsidRPr="00224220">
        <w:t>.</w:t>
      </w:r>
    </w:p>
    <w:p w14:paraId="577005B2" w14:textId="0A1059AC" w:rsidR="003375EB" w:rsidRPr="00224220" w:rsidRDefault="003702E7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208000_iOS.MOV 00:13 – 00:23</w:t>
      </w:r>
    </w:p>
    <w:p w14:paraId="6E99E3CA" w14:textId="288C2128" w:rsidR="003375EB" w:rsidRPr="00224220" w:rsidRDefault="003702E7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417000_iOS.MOV 00:15 – 00:3</w:t>
      </w:r>
      <w:r>
        <w:t>2</w:t>
      </w:r>
    </w:p>
    <w:p w14:paraId="20C4A104" w14:textId="63B0411A" w:rsidR="003375EB" w:rsidRPr="00224220" w:rsidRDefault="003375EB" w:rsidP="00F570FC">
      <w:pPr>
        <w:pStyle w:val="Narration"/>
        <w:numPr>
          <w:ilvl w:val="1"/>
          <w:numId w:val="3"/>
        </w:numPr>
      </w:pPr>
      <w:r w:rsidRPr="00224220">
        <w:t xml:space="preserve">Apply silicone sealant to the ends of the PDMS vasculature </w:t>
      </w:r>
      <w:r w:rsidRPr="00224220">
        <w:rPr>
          <w:b/>
          <w:bCs/>
        </w:rPr>
        <w:t>[1]</w:t>
      </w:r>
      <w:r w:rsidRPr="00224220">
        <w:t xml:space="preserve">. Insert inch-long tubing into both ends of the bottom PDMS piece </w:t>
      </w:r>
      <w:r w:rsidRPr="00224220">
        <w:rPr>
          <w:b/>
          <w:bCs/>
        </w:rPr>
        <w:t>[2]</w:t>
      </w:r>
      <w:r w:rsidRPr="00224220">
        <w:t>.</w:t>
      </w:r>
      <w:r w:rsidR="003702E7" w:rsidRPr="003702E7">
        <w:t xml:space="preserve"> </w:t>
      </w:r>
      <w:r w:rsidR="003702E7">
        <w:t>Then f</w:t>
      </w:r>
      <w:r w:rsidR="003702E7" w:rsidRPr="00224220">
        <w:t>lip the top acrylic block containing the top PDMS half onto the bottom</w:t>
      </w:r>
      <w:r w:rsidR="003702E7">
        <w:t xml:space="preserve"> acrylic</w:t>
      </w:r>
      <w:r w:rsidR="003702E7" w:rsidRPr="00224220">
        <w:t xml:space="preserve"> block </w:t>
      </w:r>
      <w:r w:rsidR="003702E7" w:rsidRPr="00224220">
        <w:rPr>
          <w:b/>
          <w:bCs/>
        </w:rPr>
        <w:t>[</w:t>
      </w:r>
      <w:r w:rsidR="003702E7">
        <w:rPr>
          <w:b/>
          <w:bCs/>
        </w:rPr>
        <w:t>3</w:t>
      </w:r>
      <w:r w:rsidR="003702E7" w:rsidRPr="00224220">
        <w:rPr>
          <w:b/>
          <w:bCs/>
        </w:rPr>
        <w:t>]</w:t>
      </w:r>
      <w:r w:rsidR="003702E7" w:rsidRPr="00224220">
        <w:t>.</w:t>
      </w:r>
    </w:p>
    <w:p w14:paraId="3261C7D5" w14:textId="02A85637" w:rsidR="003375EB" w:rsidRDefault="003702E7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313000_iOS.MOV 00:02 – 00:11</w:t>
      </w:r>
    </w:p>
    <w:p w14:paraId="6C3C04C0" w14:textId="22517896" w:rsidR="003375EB" w:rsidRPr="00224220" w:rsidRDefault="003702E7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417000_iOS.MOV 01:2</w:t>
      </w:r>
      <w:r>
        <w:t>5</w:t>
      </w:r>
      <w:r w:rsidR="003375EB" w:rsidRPr="00224220">
        <w:t xml:space="preserve"> – 01:36</w:t>
      </w:r>
    </w:p>
    <w:p w14:paraId="72A957A5" w14:textId="277C25CF" w:rsidR="003375EB" w:rsidRPr="00224220" w:rsidRDefault="003702E7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417000_iOS.MOV 01:40 – 01:48</w:t>
      </w:r>
    </w:p>
    <w:p w14:paraId="65943D8A" w14:textId="77777777" w:rsidR="003375EB" w:rsidRPr="00224220" w:rsidRDefault="003375EB" w:rsidP="00F570FC">
      <w:pPr>
        <w:pStyle w:val="Narration"/>
        <w:numPr>
          <w:ilvl w:val="1"/>
          <w:numId w:val="3"/>
        </w:numPr>
      </w:pPr>
      <w:r w:rsidRPr="00224220">
        <w:t xml:space="preserve">Bolt the acrylic blocks together, ensuring the threaded block is on the bottom </w:t>
      </w:r>
      <w:r w:rsidRPr="00224220">
        <w:rPr>
          <w:b/>
          <w:bCs/>
        </w:rPr>
        <w:t>[1]</w:t>
      </w:r>
      <w:r w:rsidRPr="00224220">
        <w:t xml:space="preserve">. Plug the free ends of the tubing using 3D-printed plugs </w:t>
      </w:r>
      <w:r w:rsidRPr="00224220">
        <w:rPr>
          <w:b/>
          <w:bCs/>
        </w:rPr>
        <w:t>[2]</w:t>
      </w:r>
      <w:r w:rsidRPr="00224220">
        <w:t>.</w:t>
      </w:r>
    </w:p>
    <w:p w14:paraId="0309C6DB" w14:textId="680DC326" w:rsidR="003375EB" w:rsidRDefault="00AA7E1B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3417000_iOS.MOV 01:</w:t>
      </w:r>
      <w:r>
        <w:t>50</w:t>
      </w:r>
      <w:r w:rsidR="003375EB" w:rsidRPr="00224220">
        <w:t xml:space="preserve"> – 0</w:t>
      </w:r>
      <w:r>
        <w:t>2</w:t>
      </w:r>
      <w:r w:rsidR="003375EB" w:rsidRPr="00224220">
        <w:t>:</w:t>
      </w:r>
      <w:r>
        <w:t>00</w:t>
      </w:r>
      <w:r w:rsidR="004479F0" w:rsidRPr="004479F0">
        <w:t>; 03:00 – 03:10</w:t>
      </w:r>
    </w:p>
    <w:p w14:paraId="291E6C5E" w14:textId="4606D6E4" w:rsidR="003375EB" w:rsidRPr="00224220" w:rsidRDefault="00AA7E1B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4009000_iOS.MOV 00:00 – 00:</w:t>
      </w:r>
      <w:r>
        <w:t>17</w:t>
      </w:r>
    </w:p>
    <w:p w14:paraId="0F301D75" w14:textId="740D018F" w:rsidR="003375EB" w:rsidRPr="00224220" w:rsidRDefault="003375EB" w:rsidP="00F570FC">
      <w:pPr>
        <w:pStyle w:val="Narration"/>
        <w:numPr>
          <w:ilvl w:val="1"/>
          <w:numId w:val="3"/>
        </w:numPr>
      </w:pPr>
      <w:r w:rsidRPr="00224220">
        <w:t xml:space="preserve">Remove one plug and gently inject 500 microliters of HLMVEC culture medium into the vasculature using a micropipette. Tilt to remove air bubbles and then replace the plug </w:t>
      </w:r>
      <w:r w:rsidRPr="00224220">
        <w:rPr>
          <w:b/>
          <w:bCs/>
        </w:rPr>
        <w:lastRenderedPageBreak/>
        <w:t>[</w:t>
      </w:r>
      <w:r w:rsidR="00AA7E1B">
        <w:rPr>
          <w:b/>
          <w:bCs/>
        </w:rPr>
        <w:t>1</w:t>
      </w:r>
      <w:r w:rsidRPr="00224220">
        <w:rPr>
          <w:b/>
          <w:bCs/>
        </w:rPr>
        <w:t>]</w:t>
      </w:r>
      <w:r w:rsidRPr="00224220">
        <w:t>.</w:t>
      </w:r>
    </w:p>
    <w:p w14:paraId="43E6CAAD" w14:textId="3D2C1752" w:rsidR="003375EB" w:rsidRDefault="00AA7E1B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54107000_iOS.MOV 00:0</w:t>
      </w:r>
      <w:r>
        <w:t>0</w:t>
      </w:r>
      <w:r w:rsidR="003375EB" w:rsidRPr="00224220">
        <w:t xml:space="preserve"> – 00:30</w:t>
      </w:r>
    </w:p>
    <w:p w14:paraId="209EF4A4" w14:textId="77777777" w:rsidR="003375EB" w:rsidRPr="00224220" w:rsidRDefault="003375EB" w:rsidP="00F570FC">
      <w:pPr>
        <w:pStyle w:val="Narration"/>
        <w:numPr>
          <w:ilvl w:val="1"/>
          <w:numId w:val="3"/>
        </w:numPr>
      </w:pPr>
      <w:r w:rsidRPr="00224220">
        <w:t xml:space="preserve">Bring the assembled chip and sterile components into the biosafety cabinet </w:t>
      </w:r>
      <w:r w:rsidRPr="00224220">
        <w:rPr>
          <w:b/>
          <w:bCs/>
        </w:rPr>
        <w:t>[1]</w:t>
      </w:r>
      <w:r w:rsidRPr="00224220">
        <w:t xml:space="preserve">. Connect all tubing and assemble the flow system, ensuring the inlet tubing connects to the bottom of the syringe reservoir to facilitate gravity flow </w:t>
      </w:r>
      <w:r w:rsidRPr="00224220">
        <w:rPr>
          <w:b/>
          <w:bCs/>
        </w:rPr>
        <w:t>[2]</w:t>
      </w:r>
      <w:r w:rsidRPr="00224220">
        <w:t>.</w:t>
      </w:r>
    </w:p>
    <w:p w14:paraId="0D1BFBEB" w14:textId="5FAC8B75" w:rsidR="003375EB" w:rsidRDefault="00AA7E1B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65113000_iOS.MOV 00:00 – 00:</w:t>
      </w:r>
      <w:r>
        <w:t>12</w:t>
      </w:r>
    </w:p>
    <w:p w14:paraId="059C0CAA" w14:textId="129465AE" w:rsidR="003375EB" w:rsidRPr="00224220" w:rsidRDefault="00AA7E1B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65350000_iOS.MOV 00:</w:t>
      </w:r>
      <w:r>
        <w:t>1</w:t>
      </w:r>
      <w:r w:rsidR="003375EB" w:rsidRPr="00224220">
        <w:t>0 – 00:37</w:t>
      </w:r>
    </w:p>
    <w:p w14:paraId="4E9E8244" w14:textId="3E0CBEA8" w:rsidR="003375EB" w:rsidRPr="00224220" w:rsidRDefault="004479F0" w:rsidP="00F570FC">
      <w:pPr>
        <w:pStyle w:val="Narration"/>
        <w:numPr>
          <w:ilvl w:val="1"/>
          <w:numId w:val="3"/>
        </w:numPr>
      </w:pPr>
      <w:r>
        <w:t xml:space="preserve">Now, </w:t>
      </w:r>
      <w:r w:rsidRPr="00224220">
        <w:t>gently</w:t>
      </w:r>
      <w:r w:rsidR="003375EB" w:rsidRPr="00224220">
        <w:t xml:space="preserve"> prime the flow system with HLMVEC medium </w:t>
      </w:r>
      <w:r w:rsidR="003375EB" w:rsidRPr="00224220">
        <w:rPr>
          <w:b/>
          <w:bCs/>
        </w:rPr>
        <w:t>[1]</w:t>
      </w:r>
      <w:r w:rsidR="003375EB" w:rsidRPr="00224220">
        <w:t xml:space="preserve">. Use a </w:t>
      </w:r>
      <w:r w:rsidRPr="00224220">
        <w:t>50-milliliter</w:t>
      </w:r>
      <w:r w:rsidR="003375EB" w:rsidRPr="00224220">
        <w:t xml:space="preserve"> serological pipette</w:t>
      </w:r>
      <w:r>
        <w:t xml:space="preserve">, </w:t>
      </w:r>
      <w:r w:rsidR="003375EB" w:rsidRPr="00224220">
        <w:t xml:space="preserve">inject 30 milliliters of medium into the top of the syringe reservoir and operate the peristaltic pump at low speed to fill tubing </w:t>
      </w:r>
      <w:r w:rsidR="003375EB" w:rsidRPr="00224220">
        <w:rPr>
          <w:b/>
          <w:bCs/>
        </w:rPr>
        <w:t>[2</w:t>
      </w:r>
      <w:r w:rsidR="00AA7E1B">
        <w:rPr>
          <w:b/>
          <w:bCs/>
        </w:rPr>
        <w:t>-TXT</w:t>
      </w:r>
      <w:r w:rsidR="003375EB" w:rsidRPr="00224220">
        <w:rPr>
          <w:b/>
          <w:bCs/>
        </w:rPr>
        <w:t>]</w:t>
      </w:r>
      <w:r w:rsidR="003375EB" w:rsidRPr="00224220">
        <w:t>.</w:t>
      </w:r>
    </w:p>
    <w:p w14:paraId="31F8407F" w14:textId="1F8032DE" w:rsidR="003375EB" w:rsidRDefault="00AA7E1B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65451000_iOS.MOV 00:</w:t>
      </w:r>
      <w:r>
        <w:t>00</w:t>
      </w:r>
      <w:r w:rsidR="003375EB" w:rsidRPr="00224220">
        <w:t xml:space="preserve"> – 00:</w:t>
      </w:r>
      <w:r>
        <w:t>18</w:t>
      </w:r>
    </w:p>
    <w:p w14:paraId="57E4DCF9" w14:textId="0E17E1FD" w:rsidR="00AA7E1B" w:rsidRDefault="00AA7E1B" w:rsidP="00F570FC">
      <w:pPr>
        <w:pStyle w:val="ShotDescription"/>
        <w:numPr>
          <w:ilvl w:val="2"/>
          <w:numId w:val="3"/>
        </w:numPr>
      </w:pPr>
      <w:r>
        <w:t xml:space="preserve">LAB </w:t>
      </w:r>
      <w:r w:rsidR="00541172">
        <w:t>MEDIA</w:t>
      </w:r>
      <w:r w:rsidR="00541172" w:rsidRPr="00224220">
        <w:t>:</w:t>
      </w:r>
      <w:r>
        <w:t xml:space="preserve"> </w:t>
      </w:r>
      <w:r w:rsidRPr="00224220">
        <w:t>20240705_165451000_iOS.MOV 00:</w:t>
      </w:r>
      <w:r>
        <w:t>18</w:t>
      </w:r>
      <w:r w:rsidRPr="00224220">
        <w:t xml:space="preserve"> – 00:</w:t>
      </w:r>
      <w:r>
        <w:t>50</w:t>
      </w:r>
      <w:r>
        <w:br/>
      </w:r>
      <w:r>
        <w:rPr>
          <w:b/>
          <w:bCs/>
        </w:rPr>
        <w:t>TXT: Continue adding medium until system is fully primed and free of air bubbles</w:t>
      </w:r>
    </w:p>
    <w:p w14:paraId="160B3F5E" w14:textId="4B10ABF4" w:rsidR="003375EB" w:rsidRPr="00224220" w:rsidRDefault="003375EB" w:rsidP="00F570FC">
      <w:pPr>
        <w:pStyle w:val="Narration"/>
        <w:numPr>
          <w:ilvl w:val="1"/>
          <w:numId w:val="3"/>
        </w:numPr>
      </w:pPr>
      <w:r w:rsidRPr="00224220">
        <w:t xml:space="preserve">Wash each PDMS vasculature half </w:t>
      </w:r>
      <w:r w:rsidR="00AA7E1B">
        <w:t>in PBS</w:t>
      </w:r>
      <w:r w:rsidRPr="00224220">
        <w:t xml:space="preserve"> for 5 minutes, adding enough solution to fully submerge the vascular section </w:t>
      </w:r>
      <w:r w:rsidRPr="00224220">
        <w:rPr>
          <w:b/>
          <w:bCs/>
        </w:rPr>
        <w:t>[1]</w:t>
      </w:r>
      <w:r w:rsidRPr="00224220">
        <w:t>.</w:t>
      </w:r>
    </w:p>
    <w:p w14:paraId="488AC367" w14:textId="21E7704B" w:rsidR="003375EB" w:rsidRPr="00224220" w:rsidRDefault="00D87A46" w:rsidP="00F570FC">
      <w:pPr>
        <w:pStyle w:val="ShotDescription"/>
        <w:numPr>
          <w:ilvl w:val="2"/>
          <w:numId w:val="3"/>
        </w:numPr>
      </w:pPr>
      <w:r>
        <w:t>LAB MEDIA</w:t>
      </w:r>
      <w:r w:rsidR="003375EB" w:rsidRPr="00224220">
        <w:t>: 20240705_171334000_iOS.MOV 00:01 – 00:21</w:t>
      </w:r>
    </w:p>
    <w:p w14:paraId="01C86F88" w14:textId="77777777" w:rsidR="00707CB0" w:rsidRDefault="00707CB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46B13A92" w:rsidR="001E0433" w:rsidRPr="00B07A3B" w:rsidRDefault="001E0433" w:rsidP="0054117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F570FC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525125C" w14:textId="4E4DA88F" w:rsidR="00707CB0" w:rsidRDefault="00707CB0" w:rsidP="00F570FC">
      <w:pPr>
        <w:pStyle w:val="Narration"/>
        <w:numPr>
          <w:ilvl w:val="1"/>
          <w:numId w:val="3"/>
        </w:numPr>
      </w:pPr>
      <w:r w:rsidRPr="009648C3">
        <w:t xml:space="preserve">The fluid simulation showed significantly elevated shear stress at vessel bifurcations in the pneumonectomy model compared to the control model </w:t>
      </w:r>
      <w:r w:rsidRPr="009648C3">
        <w:rPr>
          <w:b/>
        </w:rPr>
        <w:t>[1]</w:t>
      </w:r>
      <w:r w:rsidR="00D87A46">
        <w:t xml:space="preserve">. </w:t>
      </w:r>
    </w:p>
    <w:p w14:paraId="6A3E2A7C" w14:textId="71A8A0EC" w:rsidR="00707CB0" w:rsidRDefault="00707CB0" w:rsidP="00F570FC">
      <w:pPr>
        <w:pStyle w:val="ShotDescription"/>
        <w:numPr>
          <w:ilvl w:val="2"/>
          <w:numId w:val="3"/>
        </w:numPr>
      </w:pPr>
      <w:r w:rsidRPr="009648C3">
        <w:t xml:space="preserve">LAB MEDIA: Figure 11. </w:t>
      </w:r>
      <w:r w:rsidRPr="00D87A46">
        <w:rPr>
          <w:i/>
          <w:iCs/>
          <w:color w:val="3333FF"/>
        </w:rPr>
        <w:t xml:space="preserve">Video editor: </w:t>
      </w:r>
      <w:r w:rsidR="00D87A46" w:rsidRPr="00D87A46">
        <w:rPr>
          <w:i/>
          <w:iCs/>
          <w:color w:val="3333FF"/>
        </w:rPr>
        <w:t>Please emphasize B first and then A</w:t>
      </w:r>
    </w:p>
    <w:p w14:paraId="4BE03F86" w14:textId="14D25690" w:rsidR="00707CB0" w:rsidRDefault="00707CB0" w:rsidP="00F570FC">
      <w:pPr>
        <w:pStyle w:val="Narration"/>
        <w:numPr>
          <w:ilvl w:val="1"/>
          <w:numId w:val="3"/>
        </w:numPr>
      </w:pPr>
      <w:r w:rsidRPr="009648C3">
        <w:t xml:space="preserve">Brightfield microscopy confirmed uniform </w:t>
      </w:r>
      <w:r w:rsidR="00D87A46">
        <w:t xml:space="preserve">HLMVEC </w:t>
      </w:r>
      <w:r w:rsidRPr="009648C3">
        <w:t xml:space="preserve">cell attachment in both static </w:t>
      </w:r>
      <w:r w:rsidRPr="009648C3">
        <w:rPr>
          <w:b/>
        </w:rPr>
        <w:t>[1]</w:t>
      </w:r>
      <w:r w:rsidRPr="009648C3">
        <w:t xml:space="preserve"> and flow conditions at 93.1 milliliters per minute after 24 hours </w:t>
      </w:r>
      <w:r w:rsidRPr="009648C3">
        <w:rPr>
          <w:b/>
        </w:rPr>
        <w:t>[</w:t>
      </w:r>
      <w:r w:rsidR="00D87A46">
        <w:rPr>
          <w:b/>
        </w:rPr>
        <w:t>1</w:t>
      </w:r>
      <w:r w:rsidRPr="009648C3">
        <w:rPr>
          <w:b/>
        </w:rPr>
        <w:t>]</w:t>
      </w:r>
      <w:r w:rsidRPr="009648C3">
        <w:t>.</w:t>
      </w:r>
    </w:p>
    <w:p w14:paraId="74F1DE67" w14:textId="644FA15C" w:rsidR="00707CB0" w:rsidRDefault="00707CB0" w:rsidP="00F570FC">
      <w:pPr>
        <w:pStyle w:val="ShotDescription"/>
        <w:numPr>
          <w:ilvl w:val="2"/>
          <w:numId w:val="3"/>
        </w:numPr>
      </w:pPr>
      <w:r w:rsidRPr="009648C3">
        <w:t xml:space="preserve">LAB MEDIA: Figure 12. </w:t>
      </w:r>
      <w:r w:rsidRPr="00D87A46">
        <w:rPr>
          <w:i/>
          <w:iCs/>
          <w:color w:val="3333FF"/>
        </w:rPr>
        <w:t>Video editor: Highlight the image labeled "A"</w:t>
      </w:r>
      <w:r w:rsidRPr="00D87A46">
        <w:rPr>
          <w:color w:val="3333FF"/>
        </w:rPr>
        <w:t xml:space="preserve"> </w:t>
      </w:r>
    </w:p>
    <w:p w14:paraId="7DEE16BE" w14:textId="5DEE3876" w:rsidR="00707CB0" w:rsidRPr="00D87A46" w:rsidRDefault="00707CB0" w:rsidP="00F570FC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9648C3">
        <w:t xml:space="preserve">LAB MEDIA: Figure 12. </w:t>
      </w:r>
      <w:r w:rsidRPr="00D87A46">
        <w:rPr>
          <w:i/>
          <w:iCs/>
          <w:color w:val="3333FF"/>
        </w:rPr>
        <w:t xml:space="preserve">Video editor: Highlight the image labeled "B" </w:t>
      </w:r>
    </w:p>
    <w:p w14:paraId="2E80DDE4" w14:textId="77777777" w:rsidR="00707CB0" w:rsidRDefault="00707CB0" w:rsidP="00F570FC">
      <w:pPr>
        <w:pStyle w:val="Narration"/>
        <w:numPr>
          <w:ilvl w:val="1"/>
          <w:numId w:val="3"/>
        </w:numPr>
      </w:pPr>
      <w:r w:rsidRPr="009648C3">
        <w:t xml:space="preserve">Fluorescence imaging of the inlet bifurcation showed intact and well-distributed cell layers in both control and pneumonectomy models </w:t>
      </w:r>
      <w:r w:rsidRPr="009648C3">
        <w:rPr>
          <w:b/>
        </w:rPr>
        <w:t>[1]</w:t>
      </w:r>
      <w:r w:rsidRPr="009648C3">
        <w:t>.</w:t>
      </w:r>
    </w:p>
    <w:p w14:paraId="20CD4667" w14:textId="50795934" w:rsidR="00707CB0" w:rsidRPr="009648C3" w:rsidRDefault="00707CB0" w:rsidP="00F570FC">
      <w:pPr>
        <w:pStyle w:val="ShotDescription"/>
        <w:numPr>
          <w:ilvl w:val="2"/>
          <w:numId w:val="3"/>
        </w:numPr>
      </w:pPr>
      <w:r w:rsidRPr="009648C3">
        <w:t xml:space="preserve">LAB MEDIA: Figure 13. </w:t>
      </w:r>
      <w:r w:rsidRPr="00D87A46">
        <w:rPr>
          <w:i/>
          <w:iCs/>
          <w:color w:val="3333FF"/>
        </w:rPr>
        <w:t xml:space="preserve">Video editor: Emphasize </w:t>
      </w:r>
      <w:r w:rsidR="00D87A46" w:rsidRPr="00D87A46">
        <w:rPr>
          <w:i/>
          <w:iCs/>
          <w:color w:val="3333FF"/>
        </w:rPr>
        <w:t>A and the red box in the inset image then highlight B and the red square in the Inset image</w:t>
      </w:r>
    </w:p>
    <w:p w14:paraId="7E129756" w14:textId="77777777" w:rsidR="00707CB0" w:rsidRDefault="00707CB0" w:rsidP="00F570FC">
      <w:pPr>
        <w:pStyle w:val="Narration"/>
        <w:numPr>
          <w:ilvl w:val="1"/>
          <w:numId w:val="3"/>
        </w:numPr>
      </w:pPr>
      <w:r w:rsidRPr="009648C3">
        <w:t xml:space="preserve">Imaging immediately after the second bifurcation revealed substantial cell loss in both the control and pneumonectomy models </w:t>
      </w:r>
      <w:r w:rsidRPr="009648C3">
        <w:rPr>
          <w:b/>
        </w:rPr>
        <w:t>[1]</w:t>
      </w:r>
      <w:r w:rsidRPr="009648C3">
        <w:t>.</w:t>
      </w:r>
    </w:p>
    <w:p w14:paraId="2A44A7BE" w14:textId="0D0399F3" w:rsidR="00707CB0" w:rsidRPr="009648C3" w:rsidRDefault="00707CB0" w:rsidP="00F570FC">
      <w:pPr>
        <w:pStyle w:val="ShotDescription"/>
        <w:numPr>
          <w:ilvl w:val="2"/>
          <w:numId w:val="3"/>
        </w:numPr>
      </w:pPr>
      <w:r w:rsidRPr="009648C3">
        <w:t xml:space="preserve">LAB MEDIA: Figure 14. </w:t>
      </w:r>
      <w:r w:rsidR="00D87A46" w:rsidRPr="00D87A46">
        <w:rPr>
          <w:i/>
          <w:iCs/>
          <w:color w:val="3333FF"/>
        </w:rPr>
        <w:t xml:space="preserve">Video editor: Emphasize A and the </w:t>
      </w:r>
      <w:r w:rsidR="00D87A46">
        <w:rPr>
          <w:i/>
          <w:iCs/>
          <w:color w:val="3333FF"/>
        </w:rPr>
        <w:t>blue</w:t>
      </w:r>
      <w:r w:rsidR="00D87A46" w:rsidRPr="00D87A46">
        <w:rPr>
          <w:i/>
          <w:iCs/>
          <w:color w:val="3333FF"/>
        </w:rPr>
        <w:t xml:space="preserve"> box in the inset image then highlight B and the </w:t>
      </w:r>
      <w:r w:rsidR="00D87A46">
        <w:rPr>
          <w:i/>
          <w:iCs/>
          <w:color w:val="3333FF"/>
        </w:rPr>
        <w:t>blue</w:t>
      </w:r>
      <w:r w:rsidR="00D87A46" w:rsidRPr="00D87A46">
        <w:rPr>
          <w:i/>
          <w:iCs/>
          <w:color w:val="3333FF"/>
        </w:rPr>
        <w:t xml:space="preserve"> square in the Inset image</w:t>
      </w:r>
    </w:p>
    <w:p w14:paraId="26E3F446" w14:textId="77777777" w:rsidR="00707CB0" w:rsidRDefault="00707CB0" w:rsidP="00F570FC">
      <w:pPr>
        <w:pStyle w:val="Narration"/>
        <w:numPr>
          <w:ilvl w:val="1"/>
          <w:numId w:val="3"/>
        </w:numPr>
      </w:pPr>
      <w:r w:rsidRPr="009648C3">
        <w:t xml:space="preserve">Cells remained adherent and showed consistent staining in the region downstream of the second bifurcation in both models </w:t>
      </w:r>
      <w:r w:rsidRPr="009648C3">
        <w:rPr>
          <w:b/>
        </w:rPr>
        <w:t>[1]</w:t>
      </w:r>
      <w:r w:rsidRPr="009648C3">
        <w:t>.</w:t>
      </w:r>
    </w:p>
    <w:p w14:paraId="121EE984" w14:textId="48041406" w:rsidR="00707CB0" w:rsidRPr="009648C3" w:rsidRDefault="00707CB0" w:rsidP="00F570FC">
      <w:pPr>
        <w:pStyle w:val="ShotDescription"/>
        <w:numPr>
          <w:ilvl w:val="2"/>
          <w:numId w:val="3"/>
        </w:numPr>
      </w:pPr>
      <w:r w:rsidRPr="009648C3">
        <w:t xml:space="preserve">LAB MEDIA: Figure 15. </w:t>
      </w:r>
      <w:r w:rsidR="00D87A46" w:rsidRPr="00D87A46">
        <w:rPr>
          <w:i/>
          <w:iCs/>
          <w:color w:val="3333FF"/>
        </w:rPr>
        <w:t xml:space="preserve">Video editor: Emphasize A and the </w:t>
      </w:r>
      <w:r w:rsidR="00D87A46">
        <w:rPr>
          <w:i/>
          <w:iCs/>
          <w:color w:val="3333FF"/>
        </w:rPr>
        <w:t>green</w:t>
      </w:r>
      <w:r w:rsidR="00D87A46" w:rsidRPr="00D87A46">
        <w:rPr>
          <w:i/>
          <w:iCs/>
          <w:color w:val="3333FF"/>
        </w:rPr>
        <w:t xml:space="preserve"> box in the inset image then highlight B and the </w:t>
      </w:r>
      <w:r w:rsidR="00D87A46">
        <w:rPr>
          <w:i/>
          <w:iCs/>
          <w:color w:val="3333FF"/>
        </w:rPr>
        <w:t>green</w:t>
      </w:r>
      <w:r w:rsidR="00D87A46" w:rsidRPr="00D87A46">
        <w:rPr>
          <w:i/>
          <w:iCs/>
          <w:color w:val="3333FF"/>
        </w:rPr>
        <w:t xml:space="preserve"> square in the Inset image</w:t>
      </w:r>
    </w:p>
    <w:p w14:paraId="46F11663" w14:textId="77777777" w:rsidR="00707CB0" w:rsidRDefault="00707CB0" w:rsidP="00F570FC">
      <w:pPr>
        <w:pStyle w:val="Narration"/>
        <w:numPr>
          <w:ilvl w:val="1"/>
          <w:numId w:val="3"/>
        </w:numPr>
      </w:pPr>
      <w:r w:rsidRPr="009648C3">
        <w:t xml:space="preserve">Uniform DAPI-stained nuclei in the vascular models indicated that confluence was maintained despite flow exposure </w:t>
      </w:r>
      <w:r w:rsidRPr="009648C3">
        <w:rPr>
          <w:b/>
        </w:rPr>
        <w:t>[1]</w:t>
      </w:r>
      <w:r w:rsidRPr="009648C3">
        <w:t>.</w:t>
      </w:r>
    </w:p>
    <w:p w14:paraId="29F4BEF7" w14:textId="7F20DDAC" w:rsidR="00707CB0" w:rsidRPr="009648C3" w:rsidRDefault="00707CB0" w:rsidP="00F570FC">
      <w:pPr>
        <w:pStyle w:val="ShotDescription"/>
        <w:numPr>
          <w:ilvl w:val="2"/>
          <w:numId w:val="3"/>
        </w:numPr>
      </w:pPr>
      <w:r w:rsidRPr="009648C3">
        <w:t>LAB MEDIA: Figure 1</w:t>
      </w:r>
      <w:r w:rsidR="00D87A46">
        <w:t>3-15</w:t>
      </w:r>
      <w:r w:rsidRPr="009648C3">
        <w:t>.</w:t>
      </w:r>
      <w:r w:rsidR="00D87A46" w:rsidRPr="00D87A46">
        <w:rPr>
          <w:i/>
          <w:iCs/>
          <w:color w:val="3333FF"/>
        </w:rPr>
        <w:t xml:space="preserve"> Video editor: </w:t>
      </w:r>
      <w:r w:rsidR="00D87A46">
        <w:rPr>
          <w:i/>
          <w:iCs/>
          <w:color w:val="3333FF"/>
        </w:rPr>
        <w:t xml:space="preserve">Show only image B </w:t>
      </w:r>
    </w:p>
    <w:p w14:paraId="2BCB4F0F" w14:textId="77777777" w:rsidR="00707CB0" w:rsidRDefault="00707CB0" w:rsidP="00F570FC">
      <w:pPr>
        <w:pStyle w:val="Narration"/>
        <w:numPr>
          <w:ilvl w:val="1"/>
          <w:numId w:val="3"/>
        </w:numPr>
      </w:pPr>
      <w:r w:rsidRPr="009648C3">
        <w:t xml:space="preserve">An early control model trial resulted in uneven cell distribution due to air bubbles introduced during system priming </w:t>
      </w:r>
      <w:r w:rsidRPr="009648C3">
        <w:rPr>
          <w:b/>
        </w:rPr>
        <w:t>[1]</w:t>
      </w:r>
      <w:r w:rsidRPr="009648C3">
        <w:t>.</w:t>
      </w:r>
    </w:p>
    <w:p w14:paraId="31A4BD61" w14:textId="2AE50E7D" w:rsidR="00707CB0" w:rsidRPr="009648C3" w:rsidRDefault="00707CB0" w:rsidP="00F570FC">
      <w:pPr>
        <w:pStyle w:val="ShotDescription"/>
        <w:numPr>
          <w:ilvl w:val="2"/>
          <w:numId w:val="3"/>
        </w:numPr>
      </w:pPr>
      <w:r w:rsidRPr="009648C3">
        <w:t xml:space="preserve">LAB MEDIA: Figure 16. </w:t>
      </w:r>
    </w:p>
    <w:p w14:paraId="1801FE4B" w14:textId="77777777" w:rsidR="00707CB0" w:rsidRPr="009648C3" w:rsidRDefault="00707CB0" w:rsidP="00707CB0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3BC2AB" w14:textId="77777777" w:rsidR="00684697" w:rsidRDefault="00684697">
      <w:r>
        <w:separator/>
      </w:r>
    </w:p>
    <w:p w14:paraId="40A7FAC7" w14:textId="77777777" w:rsidR="00684697" w:rsidRDefault="00684697"/>
  </w:endnote>
  <w:endnote w:type="continuationSeparator" w:id="0">
    <w:p w14:paraId="1E615B13" w14:textId="77777777" w:rsidR="00684697" w:rsidRDefault="00684697">
      <w:r>
        <w:continuationSeparator/>
      </w:r>
    </w:p>
    <w:p w14:paraId="17EFB1DC" w14:textId="77777777" w:rsidR="00684697" w:rsidRDefault="006846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2C713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4117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41172">
      <w:rPr>
        <w:rFonts w:cstheme="minorHAnsi"/>
      </w:rPr>
      <w:t xml:space="preserve"> August 26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0C8DD3" w14:textId="77777777" w:rsidR="00684697" w:rsidRDefault="00684697">
      <w:r>
        <w:separator/>
      </w:r>
    </w:p>
    <w:p w14:paraId="6AA9B622" w14:textId="77777777" w:rsidR="00684697" w:rsidRDefault="00684697"/>
  </w:footnote>
  <w:footnote w:type="continuationSeparator" w:id="0">
    <w:p w14:paraId="752A9406" w14:textId="77777777" w:rsidR="00684697" w:rsidRDefault="00684697">
      <w:r>
        <w:continuationSeparator/>
      </w:r>
    </w:p>
    <w:p w14:paraId="7D7D8FA1" w14:textId="77777777" w:rsidR="00684697" w:rsidRDefault="006846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52BCD3B" w:rsidR="00336C61" w:rsidRPr="006D3AC7" w:rsidRDefault="00336C61" w:rsidP="0054117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1172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4117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54644E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A01514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42F293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E194801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FC43D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675573494">
    <w:abstractNumId w:val="39"/>
  </w:num>
  <w:num w:numId="44" w16cid:durableId="1313489839">
    <w:abstractNumId w:val="12"/>
  </w:num>
  <w:num w:numId="45" w16cid:durableId="250360522">
    <w:abstractNumId w:val="15"/>
  </w:num>
  <w:num w:numId="46" w16cid:durableId="1466776281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1F5"/>
    <w:rsid w:val="00123D93"/>
    <w:rsid w:val="00125924"/>
    <w:rsid w:val="00126973"/>
    <w:rsid w:val="001302B1"/>
    <w:rsid w:val="001331E3"/>
    <w:rsid w:val="00141E0D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6EBA"/>
    <w:rsid w:val="00272162"/>
    <w:rsid w:val="00275AC7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54BE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375EB"/>
    <w:rsid w:val="00337DE9"/>
    <w:rsid w:val="00342CC4"/>
    <w:rsid w:val="00342D7B"/>
    <w:rsid w:val="0034684D"/>
    <w:rsid w:val="003513A5"/>
    <w:rsid w:val="00355D9B"/>
    <w:rsid w:val="00357FB7"/>
    <w:rsid w:val="00363153"/>
    <w:rsid w:val="00364249"/>
    <w:rsid w:val="003702E7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79F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2E08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4F7E47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1172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4697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7CB0"/>
    <w:rsid w:val="00710EA3"/>
    <w:rsid w:val="0071156C"/>
    <w:rsid w:val="0071294C"/>
    <w:rsid w:val="00716A9B"/>
    <w:rsid w:val="007242D1"/>
    <w:rsid w:val="00724E3B"/>
    <w:rsid w:val="00730855"/>
    <w:rsid w:val="00731E5D"/>
    <w:rsid w:val="00734E50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84841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2800"/>
    <w:rsid w:val="00817D9F"/>
    <w:rsid w:val="00824A7C"/>
    <w:rsid w:val="00832FA5"/>
    <w:rsid w:val="0083566C"/>
    <w:rsid w:val="00836659"/>
    <w:rsid w:val="008373A7"/>
    <w:rsid w:val="008459FC"/>
    <w:rsid w:val="00851B3E"/>
    <w:rsid w:val="00851BDA"/>
    <w:rsid w:val="00851C4B"/>
    <w:rsid w:val="00854994"/>
    <w:rsid w:val="00854BFC"/>
    <w:rsid w:val="00860BC3"/>
    <w:rsid w:val="00873D1A"/>
    <w:rsid w:val="00875BE8"/>
    <w:rsid w:val="00877B88"/>
    <w:rsid w:val="00877F00"/>
    <w:rsid w:val="0088113B"/>
    <w:rsid w:val="008A0177"/>
    <w:rsid w:val="008A04F6"/>
    <w:rsid w:val="008A7A3E"/>
    <w:rsid w:val="008B097D"/>
    <w:rsid w:val="008C39EA"/>
    <w:rsid w:val="008C7FB1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5751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248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4304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7E1B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3FAB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3125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0F71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15F6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0F2F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87A46"/>
    <w:rsid w:val="00D95C4C"/>
    <w:rsid w:val="00DA117F"/>
    <w:rsid w:val="00DA17FB"/>
    <w:rsid w:val="00DB16A4"/>
    <w:rsid w:val="00DB4C1A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255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0E75"/>
    <w:rsid w:val="00F41CDF"/>
    <w:rsid w:val="00F4412A"/>
    <w:rsid w:val="00F56A75"/>
    <w:rsid w:val="00F570FC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D1961"/>
    <w:rsid w:val="00FE059A"/>
    <w:rsid w:val="00FE3D43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375E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375E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375E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375E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375E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375E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1007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589c76f5-ca15-41f9-884b-55ec15a0672a}" enabled="0" method="" siteId="{589c76f5-ca15-41f9-884b-55ec15a067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1541</Words>
  <Characters>878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3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8</cp:revision>
  <dcterms:created xsi:type="dcterms:W3CDTF">2025-08-25T18:24:00Z</dcterms:created>
  <dcterms:modified xsi:type="dcterms:W3CDTF">2025-08-26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